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85f41cde866f6114dc4b6ba2fd75f22f1c32e"/>
    <w:p>
      <w:pPr>
        <w:pStyle w:val="Heading2"/>
      </w:pPr>
      <w:r>
        <w:t xml:space="preserve">Lección 2: Asociemos representaciones de dece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sociemos distintas representaciones de números.</w:t>
      </w:r>
    </w:p>
    <w:bookmarkStart w:id="30" w:name="Xa937d372f0be1f7cfe126763781582848b92a3a"/>
    <w:p>
      <w:pPr>
        <w:pStyle w:val="Heading3"/>
      </w:pPr>
      <w:r>
        <w:t xml:space="preserve">Calentamiento: Exploración de estimación: Cubos y torres</w:t>
      </w:r>
    </w:p>
    <w:p>
      <w:pPr>
        <w:pStyle w:val="FirstParagraph"/>
      </w:pPr>
      <w:r>
        <w:t xml:space="preserve">Ronda 1: ¿Cuántos cubos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8992.26787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Ronda 2: ¿Cuántos cubos hay?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8992.4904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13Z</dcterms:created>
  <dcterms:modified xsi:type="dcterms:W3CDTF">2022-12-14T23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ZFyJ52tBi/ADPJKrdr4QSAKD+99k/ppA917p/np00bZlTd+8SX+cgXoUVT8vtQpGeJ2aWkZp3KGV57XjebQGw==</vt:lpwstr>
  </property>
</Properties>
</file>